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4f1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76016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b875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